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r2_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log_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chi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8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6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6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4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3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3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2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7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3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3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9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8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4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9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8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7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7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9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7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2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3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6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7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7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9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r2_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log_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chi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6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8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7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7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4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2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2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1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7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4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3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3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8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7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2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9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6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8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6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9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4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7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6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4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6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7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4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9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8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4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7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4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9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2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8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3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1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7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3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7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7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9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0T23:44:50Z</dcterms:created>
  <dcterms:modified xsi:type="dcterms:W3CDTF">2023-02-10T23:4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